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524E07EB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labam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EF3DD5">
      <w:headerReference w:type="default" r:id="rId6"/>
      <w:footerReference w:type="default" r:id="rId7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F01D9" w14:textId="77777777" w:rsidR="006A7F92" w:rsidRDefault="006A7F92" w:rsidP="00CB37D9">
      <w:pPr>
        <w:spacing w:after="0" w:line="240" w:lineRule="auto"/>
      </w:pPr>
      <w:r>
        <w:separator/>
      </w:r>
    </w:p>
  </w:endnote>
  <w:endnote w:type="continuationSeparator" w:id="0">
    <w:p w14:paraId="42CAB8D1" w14:textId="77777777" w:rsidR="006A7F92" w:rsidRDefault="006A7F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88637" w14:textId="77777777" w:rsidR="006A7F92" w:rsidRDefault="006A7F92" w:rsidP="00CB37D9">
      <w:pPr>
        <w:spacing w:after="0" w:line="240" w:lineRule="auto"/>
      </w:pPr>
      <w:r>
        <w:separator/>
      </w:r>
    </w:p>
  </w:footnote>
  <w:footnote w:type="continuationSeparator" w:id="0">
    <w:p w14:paraId="0AB34AEE" w14:textId="77777777" w:rsidR="006A7F92" w:rsidRDefault="006A7F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A7F92"/>
    <w:rsid w:val="006B481C"/>
    <w:rsid w:val="006D2C62"/>
    <w:rsid w:val="006F5F60"/>
    <w:rsid w:val="00817C7B"/>
    <w:rsid w:val="00831A9F"/>
    <w:rsid w:val="0088508C"/>
    <w:rsid w:val="008A0792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7-01T18:14:00Z</dcterms:created>
  <dcterms:modified xsi:type="dcterms:W3CDTF">2020-07-01T18:14:00Z</dcterms:modified>
</cp:coreProperties>
</file>